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8FDCF" w14:textId="04E69DD7" w:rsidR="002E0E83" w:rsidRPr="002565EC" w:rsidRDefault="00C17673">
      <w:pPr>
        <w:rPr>
          <w:b/>
          <w:bCs/>
          <w:sz w:val="28"/>
          <w:szCs w:val="28"/>
        </w:rPr>
      </w:pPr>
      <w:r w:rsidRPr="002565EC">
        <w:rPr>
          <w:b/>
          <w:bCs/>
          <w:sz w:val="28"/>
          <w:szCs w:val="28"/>
        </w:rPr>
        <w:t>Keeper 1.1</w:t>
      </w:r>
    </w:p>
    <w:p w14:paraId="4D97D3A3" w14:textId="1E41E992" w:rsidR="00C17673" w:rsidRPr="002565EC" w:rsidRDefault="00C17673">
      <w:pPr>
        <w:rPr>
          <w:b/>
          <w:bCs/>
          <w:sz w:val="28"/>
          <w:szCs w:val="28"/>
        </w:rPr>
      </w:pPr>
      <w:r w:rsidRPr="002565EC">
        <w:rPr>
          <w:b/>
          <w:bCs/>
          <w:noProof/>
          <w:sz w:val="28"/>
          <w:szCs w:val="28"/>
        </w:rPr>
        <w:drawing>
          <wp:inline distT="0" distB="0" distL="0" distR="0" wp14:anchorId="0CD7860E" wp14:editId="2E19DED9">
            <wp:extent cx="5943600" cy="22809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A3CCF" w14:textId="4F9663B3" w:rsidR="00C17673" w:rsidRPr="002565EC" w:rsidRDefault="00C17673">
      <w:pPr>
        <w:rPr>
          <w:b/>
          <w:bCs/>
          <w:sz w:val="28"/>
          <w:szCs w:val="28"/>
        </w:rPr>
      </w:pPr>
    </w:p>
    <w:p w14:paraId="577BA417" w14:textId="0210496E" w:rsidR="00C17673" w:rsidRPr="002565EC" w:rsidRDefault="00C17673">
      <w:pPr>
        <w:rPr>
          <w:b/>
          <w:bCs/>
          <w:sz w:val="28"/>
          <w:szCs w:val="28"/>
        </w:rPr>
      </w:pPr>
      <w:r w:rsidRPr="002565EC">
        <w:rPr>
          <w:b/>
          <w:bCs/>
          <w:noProof/>
          <w:sz w:val="28"/>
          <w:szCs w:val="28"/>
        </w:rPr>
        <w:drawing>
          <wp:inline distT="0" distB="0" distL="0" distR="0" wp14:anchorId="0E4F45EA" wp14:editId="4505F93C">
            <wp:extent cx="5943600" cy="19424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DB94F" w14:textId="77777777" w:rsidR="00ED28F5" w:rsidRPr="002565EC" w:rsidRDefault="00ED28F5">
      <w:pPr>
        <w:rPr>
          <w:b/>
          <w:bCs/>
          <w:sz w:val="28"/>
          <w:szCs w:val="28"/>
        </w:rPr>
      </w:pPr>
    </w:p>
    <w:p w14:paraId="096BAEE0" w14:textId="77777777" w:rsidR="00ED28F5" w:rsidRPr="002565EC" w:rsidRDefault="00ED28F5">
      <w:pPr>
        <w:rPr>
          <w:b/>
          <w:bCs/>
          <w:noProof/>
          <w:sz w:val="28"/>
          <w:szCs w:val="28"/>
        </w:rPr>
      </w:pPr>
    </w:p>
    <w:p w14:paraId="10CBE32B" w14:textId="570F6AA5" w:rsidR="00C17673" w:rsidRPr="002565EC" w:rsidRDefault="00C17673">
      <w:pPr>
        <w:rPr>
          <w:b/>
          <w:bCs/>
          <w:sz w:val="28"/>
          <w:szCs w:val="28"/>
        </w:rPr>
      </w:pPr>
      <w:r w:rsidRPr="002565EC">
        <w:rPr>
          <w:b/>
          <w:bCs/>
          <w:noProof/>
          <w:sz w:val="28"/>
          <w:szCs w:val="28"/>
        </w:rPr>
        <w:drawing>
          <wp:inline distT="0" distB="0" distL="0" distR="0" wp14:anchorId="31E022F9" wp14:editId="7833DB51">
            <wp:extent cx="4549766" cy="2698750"/>
            <wp:effectExtent l="0" t="0" r="381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4640" cy="27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36D0" w:rsidRPr="002565EC">
        <w:rPr>
          <w:b/>
          <w:bCs/>
          <w:noProof/>
          <w:sz w:val="28"/>
          <w:szCs w:val="28"/>
        </w:rPr>
        <w:drawing>
          <wp:inline distT="0" distB="0" distL="0" distR="0" wp14:anchorId="72C56F6C" wp14:editId="1B507E9E">
            <wp:extent cx="2273300" cy="2163373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96433" cy="2185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3F124" w14:textId="1AA6D520" w:rsidR="00C17673" w:rsidRPr="002565EC" w:rsidRDefault="00154EBA">
      <w:pPr>
        <w:rPr>
          <w:b/>
          <w:bCs/>
          <w:sz w:val="28"/>
          <w:szCs w:val="28"/>
        </w:rPr>
      </w:pPr>
      <w:r w:rsidRPr="002565EC">
        <w:rPr>
          <w:b/>
          <w:bCs/>
          <w:sz w:val="28"/>
          <w:szCs w:val="28"/>
        </w:rPr>
        <w:t xml:space="preserve"> </w:t>
      </w:r>
    </w:p>
    <w:p w14:paraId="0AB6DB24" w14:textId="45BA890A" w:rsidR="00ED28F5" w:rsidRPr="002565EC" w:rsidRDefault="00ED28F5">
      <w:pPr>
        <w:rPr>
          <w:b/>
          <w:bCs/>
          <w:sz w:val="28"/>
          <w:szCs w:val="28"/>
        </w:rPr>
      </w:pPr>
      <w:r w:rsidRPr="002565EC">
        <w:rPr>
          <w:b/>
          <w:bCs/>
          <w:sz w:val="28"/>
          <w:szCs w:val="28"/>
        </w:rPr>
        <w:lastRenderedPageBreak/>
        <w:t>Keeper 1.3</w:t>
      </w:r>
    </w:p>
    <w:p w14:paraId="1FE87276" w14:textId="76105D77" w:rsidR="00ED28F5" w:rsidRPr="002565EC" w:rsidRDefault="00D2003A">
      <w:pPr>
        <w:rPr>
          <w:b/>
          <w:bCs/>
          <w:sz w:val="28"/>
          <w:szCs w:val="28"/>
        </w:rPr>
      </w:pPr>
      <w:bookmarkStart w:id="0" w:name="_GoBack"/>
      <w:r w:rsidRPr="002565EC">
        <w:rPr>
          <w:b/>
          <w:bCs/>
          <w:noProof/>
          <w:sz w:val="28"/>
          <w:szCs w:val="28"/>
        </w:rPr>
        <w:drawing>
          <wp:inline distT="0" distB="0" distL="0" distR="0" wp14:anchorId="5879CD16" wp14:editId="34BFBB89">
            <wp:extent cx="6648450" cy="1921279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8719" cy="196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378CBB7" w14:textId="50D005CA" w:rsidR="001E7EB5" w:rsidRPr="002565EC" w:rsidRDefault="00010C42">
      <w:pPr>
        <w:rPr>
          <w:b/>
          <w:bCs/>
          <w:sz w:val="28"/>
          <w:szCs w:val="28"/>
        </w:rPr>
      </w:pPr>
      <w:r w:rsidRPr="002565EC">
        <w:rPr>
          <w:b/>
          <w:bCs/>
          <w:noProof/>
          <w:sz w:val="28"/>
          <w:szCs w:val="28"/>
        </w:rPr>
        <w:drawing>
          <wp:inline distT="0" distB="0" distL="0" distR="0" wp14:anchorId="37A0D7DF" wp14:editId="226D02BD">
            <wp:extent cx="3342054" cy="19748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82320" cy="199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1B5BA" w14:textId="2535F138" w:rsidR="00865D12" w:rsidRPr="002565EC" w:rsidRDefault="00865D12">
      <w:pPr>
        <w:rPr>
          <w:b/>
          <w:bCs/>
          <w:sz w:val="28"/>
          <w:szCs w:val="28"/>
        </w:rPr>
      </w:pPr>
      <w:r w:rsidRPr="002565EC">
        <w:rPr>
          <w:b/>
          <w:bCs/>
          <w:sz w:val="28"/>
          <w:szCs w:val="28"/>
        </w:rPr>
        <w:t>Keeper 1.4</w:t>
      </w:r>
    </w:p>
    <w:p w14:paraId="2173C3C4" w14:textId="37A8380D" w:rsidR="00865D12" w:rsidRPr="002565EC" w:rsidRDefault="00B84E56">
      <w:pPr>
        <w:rPr>
          <w:b/>
          <w:bCs/>
          <w:sz w:val="28"/>
          <w:szCs w:val="28"/>
        </w:rPr>
      </w:pPr>
      <w:r w:rsidRPr="002565EC">
        <w:rPr>
          <w:b/>
          <w:bCs/>
          <w:noProof/>
          <w:sz w:val="28"/>
          <w:szCs w:val="28"/>
        </w:rPr>
        <w:drawing>
          <wp:inline distT="0" distB="0" distL="0" distR="0" wp14:anchorId="65FE0F7C" wp14:editId="7C3C7D84">
            <wp:extent cx="2413000" cy="2512437"/>
            <wp:effectExtent l="0" t="0" r="635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4504" cy="254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34C7">
        <w:rPr>
          <w:b/>
          <w:bCs/>
          <w:sz w:val="28"/>
          <w:szCs w:val="28"/>
        </w:rPr>
        <w:tab/>
      </w:r>
      <w:r w:rsidR="009D0D2E" w:rsidRPr="002565EC">
        <w:rPr>
          <w:b/>
          <w:bCs/>
          <w:sz w:val="28"/>
          <w:szCs w:val="28"/>
        </w:rPr>
        <w:t xml:space="preserve">  </w:t>
      </w:r>
      <w:r w:rsidR="009D0D2E" w:rsidRPr="002565EC">
        <w:rPr>
          <w:b/>
          <w:bCs/>
          <w:sz w:val="28"/>
          <w:szCs w:val="28"/>
        </w:rPr>
        <w:tab/>
      </w:r>
      <w:r w:rsidR="009D0D2E" w:rsidRPr="002565EC">
        <w:rPr>
          <w:b/>
          <w:bCs/>
          <w:noProof/>
          <w:sz w:val="28"/>
          <w:szCs w:val="28"/>
        </w:rPr>
        <w:drawing>
          <wp:inline distT="0" distB="0" distL="0" distR="0" wp14:anchorId="7065B6FE" wp14:editId="06B2BED9">
            <wp:extent cx="2393950" cy="248261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05505" cy="249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4D586" w14:textId="3BF2E29F" w:rsidR="00C17673" w:rsidRPr="002565EC" w:rsidRDefault="00C17673">
      <w:pPr>
        <w:rPr>
          <w:b/>
          <w:bCs/>
          <w:sz w:val="28"/>
          <w:szCs w:val="28"/>
        </w:rPr>
      </w:pPr>
    </w:p>
    <w:sectPr w:rsidR="00C17673" w:rsidRPr="002565EC" w:rsidSect="005A36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MDI2srQwMTM1NDdT0lEKTi0uzszPAykwrAUALGOC4ywAAAA="/>
  </w:docVars>
  <w:rsids>
    <w:rsidRoot w:val="00C17673"/>
    <w:rsid w:val="00010C42"/>
    <w:rsid w:val="00154EBA"/>
    <w:rsid w:val="001E7EB5"/>
    <w:rsid w:val="002565EC"/>
    <w:rsid w:val="002E0E83"/>
    <w:rsid w:val="00450F38"/>
    <w:rsid w:val="005A36D0"/>
    <w:rsid w:val="00695ECE"/>
    <w:rsid w:val="00865D12"/>
    <w:rsid w:val="008B1751"/>
    <w:rsid w:val="009D0D2E"/>
    <w:rsid w:val="00B84E56"/>
    <w:rsid w:val="00C17673"/>
    <w:rsid w:val="00CE34C7"/>
    <w:rsid w:val="00D2003A"/>
    <w:rsid w:val="00ED2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4D52C"/>
  <w15:chartTrackingRefBased/>
  <w15:docId w15:val="{62250D1A-46B8-405E-B939-CF98973AA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AB2FBCCE168D4EAE35B1362654F2B3" ma:contentTypeVersion="13" ma:contentTypeDescription="Create a new document." ma:contentTypeScope="" ma:versionID="580f6ed8c74da9e728c0377ae719d65c">
  <xsd:schema xmlns:xsd="http://www.w3.org/2001/XMLSchema" xmlns:xs="http://www.w3.org/2001/XMLSchema" xmlns:p="http://schemas.microsoft.com/office/2006/metadata/properties" xmlns:ns3="bece62af-db90-4e82-9407-3799b5ea961e" xmlns:ns4="f9360438-affb-4347-aa18-adcced39e02e" targetNamespace="http://schemas.microsoft.com/office/2006/metadata/properties" ma:root="true" ma:fieldsID="de9debcbcd1f2acf57974d4d24665f06" ns3:_="" ns4:_="">
    <xsd:import namespace="bece62af-db90-4e82-9407-3799b5ea961e"/>
    <xsd:import namespace="f9360438-affb-4347-aa18-adcced39e0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e62af-db90-4e82-9407-3799b5ea96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60438-affb-4347-aa18-adcced39e0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B328F1-C4BC-4C94-ADA7-F1273ACA98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e62af-db90-4e82-9407-3799b5ea961e"/>
    <ds:schemaRef ds:uri="f9360438-affb-4347-aa18-adcced39e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E3DE87-3B98-4DA2-81CE-9F9F0B380B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A6F594-C38E-4798-8BDB-3C932B35DB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edith Bonanni</dc:creator>
  <cp:keywords/>
  <dc:description/>
  <cp:lastModifiedBy>Meredith Bonanni</cp:lastModifiedBy>
  <cp:revision>15</cp:revision>
  <dcterms:created xsi:type="dcterms:W3CDTF">2020-07-09T15:32:00Z</dcterms:created>
  <dcterms:modified xsi:type="dcterms:W3CDTF">2020-07-09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AB2FBCCE168D4EAE35B1362654F2B3</vt:lpwstr>
  </property>
</Properties>
</file>